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7421ABDC"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5CFDFE2B"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6</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A951A4E" w:rsidR="00123B50" w:rsidRPr="00410371" w:rsidRDefault="00F47F40" w:rsidP="000D61E6">
            <w:pPr>
              <w:pStyle w:val="CRCoverPage"/>
              <w:spacing w:after="0"/>
              <w:jc w:val="center"/>
              <w:rPr>
                <w:noProof/>
              </w:rPr>
            </w:pPr>
            <w:r>
              <w:rPr>
                <w:b/>
                <w:noProof/>
                <w:sz w:val="28"/>
              </w:rPr>
              <w:t>1204</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F444E4C" w:rsidR="00123B50" w:rsidRPr="00410371" w:rsidRDefault="003E6BF4" w:rsidP="00123B50">
            <w:pPr>
              <w:pStyle w:val="CRCoverPage"/>
              <w:spacing w:after="0"/>
              <w:jc w:val="center"/>
              <w:rPr>
                <w:b/>
                <w:noProof/>
              </w:rPr>
            </w:pPr>
            <w:r>
              <w:rPr>
                <w:b/>
                <w:noProof/>
                <w:sz w:val="28"/>
              </w:rPr>
              <w:t>2</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721BC65" w:rsidR="000D61E6" w:rsidRPr="00C804D4" w:rsidRDefault="00E81E57" w:rsidP="00EC548C">
            <w:pPr>
              <w:pStyle w:val="CRCoverPage"/>
              <w:ind w:left="100"/>
              <w:rPr>
                <w:iCs/>
                <w:noProof/>
              </w:rPr>
            </w:pPr>
            <w:r w:rsidRPr="00E81E57">
              <w:rPr>
                <w:noProof/>
              </w:rPr>
              <w:t>Correction on UE capability on ncd-SSB-BWP-Wor-r18</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F63AD97" w:rsidR="000D61E6" w:rsidRDefault="000D61E6" w:rsidP="002130EF">
            <w:pPr>
              <w:pStyle w:val="CRCoverPage"/>
              <w:spacing w:after="0"/>
              <w:ind w:left="100"/>
              <w:rPr>
                <w:noProof/>
              </w:rPr>
            </w:pPr>
            <w:r>
              <w:rPr>
                <w:lang w:val="en-US"/>
              </w:rPr>
              <w:t>v</w:t>
            </w:r>
            <w:r w:rsidRPr="00D01185">
              <w:rPr>
                <w:lang w:val="en-US"/>
              </w:rPr>
              <w:t>ivo</w:t>
            </w:r>
            <w:r w:rsidR="008A3F45">
              <w:rPr>
                <w:lang w:val="en-US"/>
              </w:rPr>
              <w:t>,</w:t>
            </w:r>
            <w:r w:rsidR="00212B7C">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r w:rsidRPr="0021407E">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PCell/PSCell (if configured). For PSCell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PSCell,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3C9BE0FC"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Pr>
                <w:noProof/>
              </w:rPr>
              <w:t xml:space="preserve">, it is better to </w:t>
            </w:r>
            <w:r w:rsidR="00D34BE1">
              <w:rPr>
                <w:noProof/>
              </w:rPr>
              <w:t xml:space="preserve">change </w:t>
            </w:r>
            <w:r>
              <w:rPr>
                <w:noProof/>
              </w:rPr>
              <w:t xml:space="preserve">the </w:t>
            </w:r>
            <w:r w:rsidR="00BE5A61">
              <w:rPr>
                <w:noProof/>
              </w:rPr>
              <w:t xml:space="preserve">corresponding </w:t>
            </w:r>
            <w:r>
              <w:rPr>
                <w:noProof/>
              </w:rPr>
              <w:t>clarifcation</w:t>
            </w:r>
            <w:r w:rsidR="00892534">
              <w:rPr>
                <w:noProof/>
              </w:rPr>
              <w:t xml:space="preserve"> for PSCell</w:t>
            </w:r>
            <w:r>
              <w:rPr>
                <w:noProof/>
              </w:rPr>
              <w:t xml:space="preserve"> in the field description for </w:t>
            </w:r>
            <w:r w:rsidRPr="00AA3255">
              <w:rPr>
                <w:i/>
                <w:iCs/>
                <w:noProof/>
              </w:rPr>
              <w:t>ncd-SSB-BWP-Wor-r18</w:t>
            </w:r>
            <w:r>
              <w:rPr>
                <w:i/>
                <w:iCs/>
                <w:noProof/>
              </w:rPr>
              <w:t xml:space="preserve"> </w:t>
            </w:r>
            <w:r>
              <w:rPr>
                <w:noProof/>
              </w:rPr>
              <w:t xml:space="preserve">as: </w:t>
            </w:r>
            <w:r w:rsidR="00BE5A61">
              <w:rPr>
                <w:rFonts w:eastAsiaTheme="minorEastAsia" w:hint="eastAsia"/>
              </w:rPr>
              <w:t xml:space="preserve">For </w:t>
            </w:r>
            <w:r w:rsidR="00BE5A61" w:rsidRPr="00A855F4">
              <w:t>PSCell</w:t>
            </w:r>
            <w:r w:rsidR="00BE5A61">
              <w:t xml:space="preserve"> (if configured)</w:t>
            </w:r>
            <w:r w:rsidR="00BE5A61">
              <w:rPr>
                <w:rFonts w:eastAsiaTheme="minorEastAsia" w:hint="eastAsia"/>
              </w:rPr>
              <w:t>, b</w:t>
            </w:r>
            <w:r w:rsidR="00BE5A61" w:rsidRPr="00A855F4">
              <w:t xml:space="preserve">andwidth of UE-specific RRC configured BWP </w:t>
            </w:r>
            <w:r w:rsidR="009D669A">
              <w:t>needs</w:t>
            </w:r>
            <w:r w:rsidR="00BE5A61" w:rsidRPr="00A855F4">
              <w:t xml:space="preserve"> not include bandwidth of the CORESET#0 (if CORESET#0 is present) and </w:t>
            </w:r>
            <w:r w:rsidR="00BE5A61">
              <w:rPr>
                <w:rFonts w:eastAsiaTheme="minorEastAsia" w:hint="eastAsia"/>
              </w:rPr>
              <w:t xml:space="preserve">SSB indicated by </w:t>
            </w:r>
            <w:r w:rsidR="00BE5A61" w:rsidRPr="008C3B68">
              <w:rPr>
                <w:i/>
                <w:iCs/>
              </w:rPr>
              <w:t>absoluteFrequencySSB</w:t>
            </w:r>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5A699FBE" w:rsidR="000206CF" w:rsidRPr="009238B5" w:rsidRDefault="009508C8" w:rsidP="00A05503">
            <w:pPr>
              <w:pStyle w:val="CRCoverPage"/>
              <w:rPr>
                <w:noProof/>
                <w:sz w:val="18"/>
                <w:szCs w:val="18"/>
              </w:rPr>
            </w:pPr>
            <w:r w:rsidRPr="009238B5">
              <w:rPr>
                <w:noProof/>
                <w:sz w:val="18"/>
                <w:szCs w:val="18"/>
              </w:rPr>
              <w:t>Change</w:t>
            </w:r>
            <w:r w:rsidR="000206CF" w:rsidRPr="009238B5">
              <w:rPr>
                <w:noProof/>
                <w:sz w:val="18"/>
                <w:szCs w:val="18"/>
              </w:rPr>
              <w:t xml:space="preserve"> the clarifcation in the field description for </w:t>
            </w:r>
            <w:r w:rsidR="000206CF" w:rsidRPr="009238B5">
              <w:rPr>
                <w:rFonts w:cs="Arial"/>
                <w:i/>
                <w:iCs/>
                <w:noProof/>
                <w:sz w:val="18"/>
                <w:szCs w:val="18"/>
                <w:lang w:eastAsia="zh-CN"/>
              </w:rPr>
              <w:t xml:space="preserve">ncd-SSB-BWP-Wor-r18 </w:t>
            </w:r>
            <w:r w:rsidR="000206CF" w:rsidRPr="009238B5">
              <w:rPr>
                <w:noProof/>
                <w:sz w:val="18"/>
                <w:szCs w:val="18"/>
              </w:rPr>
              <w:t xml:space="preserve">as: </w:t>
            </w:r>
            <w:r w:rsidR="005301B5" w:rsidRPr="005301B5">
              <w:rPr>
                <w:noProof/>
                <w:sz w:val="18"/>
                <w:szCs w:val="18"/>
              </w:rPr>
              <w:t xml:space="preserve">For PSCell (if configured), </w:t>
            </w:r>
            <w:r w:rsidR="005301B5" w:rsidRPr="005301B5">
              <w:rPr>
                <w:rFonts w:hint="eastAsia"/>
                <w:noProof/>
                <w:sz w:val="18"/>
                <w:szCs w:val="18"/>
              </w:rPr>
              <w:t>b</w:t>
            </w:r>
            <w:r w:rsidR="005301B5" w:rsidRPr="005301B5">
              <w:rPr>
                <w:noProof/>
                <w:sz w:val="18"/>
                <w:szCs w:val="18"/>
              </w:rPr>
              <w:t xml:space="preserve">andwidth of UE-specific RRC configured BWP needs not include bandwidth of the CORESET#0 (if CORESET#0 is present) and </w:t>
            </w:r>
            <w:r w:rsidR="005301B5" w:rsidRPr="005301B5">
              <w:rPr>
                <w:rFonts w:hint="eastAsia"/>
                <w:noProof/>
                <w:sz w:val="18"/>
                <w:szCs w:val="18"/>
              </w:rPr>
              <w:t xml:space="preserve">SSB indicated by </w:t>
            </w:r>
            <w:r w:rsidR="005301B5" w:rsidRPr="005301B5">
              <w:rPr>
                <w:i/>
                <w:iCs/>
                <w:noProof/>
                <w:sz w:val="18"/>
                <w:szCs w:val="18"/>
              </w:rPr>
              <w:t>absoluteFrequencySSB</w:t>
            </w:r>
            <w:r w:rsidR="005301B5" w:rsidRPr="005301B5">
              <w:rPr>
                <w:rFonts w:hint="eastAsia"/>
                <w:i/>
                <w:iCs/>
                <w:noProof/>
                <w:sz w:val="18"/>
                <w:szCs w:val="18"/>
              </w:rPr>
              <w:t xml:space="preserve"> </w:t>
            </w:r>
            <w:r w:rsidR="005301B5" w:rsidRPr="005301B5">
              <w:rPr>
                <w:noProof/>
                <w:sz w:val="18"/>
                <w:szCs w:val="18"/>
              </w:rPr>
              <w:t>(</w:t>
            </w:r>
            <w:r w:rsidR="005301B5" w:rsidRPr="005301B5">
              <w:rPr>
                <w:rFonts w:hint="eastAsia"/>
                <w:noProof/>
                <w:sz w:val="18"/>
                <w:szCs w:val="18"/>
              </w:rPr>
              <w:t>either CD-SSB or NCD-SSB).</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lastRenderedPageBreak/>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599BF469" w:rsidR="000D61E6" w:rsidRDefault="001E39D5" w:rsidP="000D61E6">
            <w:pPr>
              <w:pStyle w:val="CRCoverPage"/>
              <w:spacing w:after="0"/>
              <w:ind w:left="100"/>
              <w:rPr>
                <w:noProof/>
              </w:rPr>
            </w:pPr>
            <w:r>
              <w:rPr>
                <w:noProof/>
                <w:lang w:eastAsia="zh-CN"/>
              </w:rPr>
              <w:t>4.2.7.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05A82A78" w:rsidR="000D61E6" w:rsidRDefault="00DC54BE" w:rsidP="00223B6D">
            <w:pPr>
              <w:pStyle w:val="CRCoverPage"/>
              <w:spacing w:after="0"/>
              <w:ind w:left="99"/>
              <w:rPr>
                <w:noProof/>
              </w:rPr>
            </w:pPr>
            <w:r w:rsidRPr="002A64DF">
              <w:rPr>
                <w:noProof/>
              </w:rPr>
              <w:t>TS/TR ... CR ...</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63041B9F" w14:textId="77777777" w:rsidR="00E31002" w:rsidRPr="00A855F4" w:rsidRDefault="00E31002" w:rsidP="00E31002">
      <w:pPr>
        <w:pStyle w:val="4"/>
      </w:pPr>
      <w:bookmarkStart w:id="3" w:name="_Toc12750894"/>
      <w:bookmarkStart w:id="4" w:name="_Toc29382258"/>
      <w:bookmarkStart w:id="5" w:name="_Toc37093375"/>
      <w:bookmarkStart w:id="6" w:name="_Toc37238651"/>
      <w:bookmarkStart w:id="7" w:name="_Toc37238765"/>
      <w:bookmarkStart w:id="8" w:name="_Toc46488660"/>
      <w:bookmarkStart w:id="9" w:name="_Toc52574081"/>
      <w:bookmarkStart w:id="10" w:name="_Toc52574167"/>
      <w:bookmarkStart w:id="11" w:name="_Toc178186335"/>
      <w:bookmarkStart w:id="12" w:name="_Hlk178356032"/>
      <w:r w:rsidRPr="00A855F4">
        <w:t>4.2.7.2</w:t>
      </w:r>
      <w:r w:rsidRPr="00A855F4">
        <w:tab/>
      </w:r>
      <w:r w:rsidRPr="00A855F4">
        <w:rPr>
          <w:i/>
        </w:rPr>
        <w:t>BandNR parameters</w:t>
      </w:r>
      <w:bookmarkEnd w:id="3"/>
      <w:bookmarkEnd w:id="4"/>
      <w:bookmarkEnd w:id="5"/>
      <w:bookmarkEnd w:id="6"/>
      <w:bookmarkEnd w:id="7"/>
      <w:bookmarkEnd w:id="8"/>
      <w:bookmarkEnd w:id="9"/>
      <w:bookmarkEnd w:id="10"/>
      <w:bookmarkEnd w:id="11"/>
    </w:p>
    <w:p w14:paraId="11756CE5" w14:textId="77777777" w:rsidR="00E31002" w:rsidRDefault="00E31002" w:rsidP="00524614"/>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8606D1" w:rsidRPr="008606D1" w14:paraId="62CC18D9" w14:textId="77777777" w:rsidTr="008C3B68">
        <w:trPr>
          <w:cantSplit/>
          <w:tblHeader/>
        </w:trPr>
        <w:tc>
          <w:tcPr>
            <w:tcW w:w="6917" w:type="dxa"/>
          </w:tcPr>
          <w:p w14:paraId="0B8A7CB0"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efinitions for parameters</w:t>
            </w:r>
          </w:p>
        </w:tc>
        <w:tc>
          <w:tcPr>
            <w:tcW w:w="709" w:type="dxa"/>
          </w:tcPr>
          <w:p w14:paraId="5ADE1F1D"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Per</w:t>
            </w:r>
          </w:p>
        </w:tc>
        <w:tc>
          <w:tcPr>
            <w:tcW w:w="567" w:type="dxa"/>
          </w:tcPr>
          <w:p w14:paraId="165C77B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M</w:t>
            </w:r>
          </w:p>
        </w:tc>
        <w:tc>
          <w:tcPr>
            <w:tcW w:w="709" w:type="dxa"/>
          </w:tcPr>
          <w:p w14:paraId="7468D189"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DD-TDD</w:t>
            </w:r>
          </w:p>
          <w:p w14:paraId="743B67DB"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c>
          <w:tcPr>
            <w:tcW w:w="728" w:type="dxa"/>
          </w:tcPr>
          <w:p w14:paraId="260C3CC3"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FR1-FR2</w:t>
            </w:r>
          </w:p>
          <w:p w14:paraId="3E83D696" w14:textId="77777777" w:rsidR="008606D1" w:rsidRPr="008606D1" w:rsidRDefault="008606D1" w:rsidP="008606D1">
            <w:pPr>
              <w:keepNext/>
              <w:keepLines/>
              <w:spacing w:after="0"/>
              <w:jc w:val="center"/>
              <w:rPr>
                <w:rFonts w:ascii="Arial" w:hAnsi="Arial"/>
                <w:b/>
                <w:sz w:val="18"/>
              </w:rPr>
            </w:pPr>
            <w:r w:rsidRPr="008606D1">
              <w:rPr>
                <w:rFonts w:ascii="Arial" w:hAnsi="Arial"/>
                <w:b/>
                <w:sz w:val="18"/>
              </w:rPr>
              <w:t>DIFF</w:t>
            </w:r>
          </w:p>
        </w:tc>
      </w:tr>
      <w:tr w:rsidR="008606D1" w:rsidRPr="008606D1" w14:paraId="3CBF3D8A" w14:textId="77777777" w:rsidTr="008C3B68">
        <w:trPr>
          <w:cantSplit/>
          <w:tblHeader/>
        </w:trPr>
        <w:tc>
          <w:tcPr>
            <w:tcW w:w="6917" w:type="dxa"/>
          </w:tcPr>
          <w:p w14:paraId="1218AA33" w14:textId="50ECDC9C" w:rsidR="008606D1" w:rsidRPr="008606D1" w:rsidRDefault="008606D1" w:rsidP="008606D1">
            <w:pPr>
              <w:keepNext/>
              <w:keepLines/>
              <w:spacing w:after="0"/>
              <w:rPr>
                <w:rFonts w:ascii="Arial" w:hAnsi="Arial"/>
                <w:b/>
                <w:i/>
                <w:sz w:val="18"/>
              </w:rPr>
            </w:pPr>
            <w:r w:rsidRPr="008606D1">
              <w:rPr>
                <w:rFonts w:ascii="Arial" w:hAnsi="Arial"/>
                <w:b/>
                <w:i/>
                <w:color w:val="FF0000"/>
                <w:sz w:val="18"/>
              </w:rPr>
              <w:t>------------------------------Omit the unrelated part-------------------------------------</w:t>
            </w:r>
          </w:p>
        </w:tc>
        <w:tc>
          <w:tcPr>
            <w:tcW w:w="709" w:type="dxa"/>
          </w:tcPr>
          <w:p w14:paraId="5746168E" w14:textId="61303846" w:rsidR="008606D1" w:rsidRPr="008606D1" w:rsidRDefault="008606D1" w:rsidP="008606D1">
            <w:pPr>
              <w:keepNext/>
              <w:keepLines/>
              <w:spacing w:after="0"/>
              <w:jc w:val="center"/>
              <w:rPr>
                <w:rFonts w:ascii="Arial" w:hAnsi="Arial"/>
                <w:sz w:val="18"/>
              </w:rPr>
            </w:pPr>
          </w:p>
        </w:tc>
        <w:tc>
          <w:tcPr>
            <w:tcW w:w="567" w:type="dxa"/>
          </w:tcPr>
          <w:p w14:paraId="36DC2FFC" w14:textId="4915B792" w:rsidR="008606D1" w:rsidRPr="008606D1" w:rsidRDefault="008606D1" w:rsidP="008606D1">
            <w:pPr>
              <w:keepNext/>
              <w:keepLines/>
              <w:spacing w:after="0"/>
              <w:jc w:val="center"/>
              <w:rPr>
                <w:rFonts w:ascii="Arial" w:hAnsi="Arial"/>
                <w:sz w:val="18"/>
              </w:rPr>
            </w:pPr>
          </w:p>
        </w:tc>
        <w:tc>
          <w:tcPr>
            <w:tcW w:w="709" w:type="dxa"/>
          </w:tcPr>
          <w:p w14:paraId="3829ADB0" w14:textId="733165A7" w:rsidR="008606D1" w:rsidRPr="008606D1" w:rsidRDefault="008606D1" w:rsidP="008606D1">
            <w:pPr>
              <w:keepNext/>
              <w:keepLines/>
              <w:spacing w:after="0"/>
              <w:jc w:val="center"/>
              <w:rPr>
                <w:rFonts w:ascii="Arial" w:hAnsi="Arial"/>
                <w:bCs/>
                <w:iCs/>
                <w:sz w:val="18"/>
              </w:rPr>
            </w:pPr>
          </w:p>
        </w:tc>
        <w:tc>
          <w:tcPr>
            <w:tcW w:w="728" w:type="dxa"/>
          </w:tcPr>
          <w:p w14:paraId="31F91C4B" w14:textId="79920E09" w:rsidR="008606D1" w:rsidRPr="008606D1" w:rsidRDefault="008606D1" w:rsidP="008606D1">
            <w:pPr>
              <w:keepNext/>
              <w:keepLines/>
              <w:spacing w:after="0"/>
              <w:jc w:val="center"/>
              <w:rPr>
                <w:rFonts w:ascii="Arial" w:hAnsi="Arial"/>
                <w:bCs/>
                <w:iCs/>
                <w:sz w:val="18"/>
              </w:rPr>
            </w:pPr>
          </w:p>
        </w:tc>
      </w:tr>
      <w:tr w:rsidR="006A4FDF" w:rsidRPr="00A855F4" w14:paraId="4F87E947"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03BE443" w14:textId="77777777" w:rsidR="006A4FDF" w:rsidRPr="00B33F36" w:rsidRDefault="006A4FDF" w:rsidP="006A4FDF">
            <w:pPr>
              <w:pStyle w:val="TAL"/>
              <w:rPr>
                <w:b/>
                <w:bCs/>
                <w:i/>
                <w:iCs/>
              </w:rPr>
            </w:pPr>
            <w:r w:rsidRPr="00B33F36">
              <w:rPr>
                <w:b/>
                <w:bCs/>
                <w:i/>
                <w:iCs/>
              </w:rPr>
              <w:t>ncd-SSB-BWP-Wor-r18</w:t>
            </w:r>
          </w:p>
          <w:p w14:paraId="14B085C1" w14:textId="111CEE6F" w:rsidR="006A4FDF" w:rsidRPr="00B33F36" w:rsidRDefault="006A4FDF" w:rsidP="006A4FDF">
            <w:pPr>
              <w:pStyle w:val="TAL"/>
              <w:rPr>
                <w:rFonts w:eastAsiaTheme="minorEastAsia"/>
                <w:lang w:eastAsia="en-US"/>
              </w:rPr>
            </w:pPr>
            <w:r w:rsidRPr="00B33F36">
              <w:t xml:space="preserve">Indicates whether the UE supports RLM/BM/BFD and gapless L3 intra-frequency measurements based on NCD-SSB within active BWP. </w:t>
            </w:r>
            <w:commentRangeStart w:id="13"/>
            <w:ins w:id="14" w:author="vivo-Chenli" w:date="2025-02-02T23:05:00Z">
              <w:r>
                <w:t>For Pcell</w:t>
              </w:r>
            </w:ins>
            <w:commentRangeEnd w:id="13"/>
            <w:r w:rsidR="00991922">
              <w:rPr>
                <w:rStyle w:val="af7"/>
                <w:rFonts w:ascii="Times New Roman" w:hAnsi="Times New Roman"/>
              </w:rPr>
              <w:commentReference w:id="13"/>
            </w:r>
            <w:ins w:id="15" w:author="vivo-Chenli" w:date="2025-02-02T23:05:00Z">
              <w:r>
                <w:t xml:space="preserve">, </w:t>
              </w:r>
            </w:ins>
            <w:del w:id="16" w:author="vivo-Chenli" w:date="2025-02-02T23:05:00Z">
              <w:r w:rsidRPr="00B33F36" w:rsidDel="006A4FDF">
                <w:delText>B</w:delText>
              </w:r>
            </w:del>
            <w:ins w:id="17" w:author="vivo-Chenli" w:date="2025-02-02T23:05:00Z">
              <w:r>
                <w:t>b</w:t>
              </w:r>
            </w:ins>
            <w:r w:rsidRPr="00B33F36">
              <w:t>andwidth of UE-specific RRC configured BWP need</w:t>
            </w:r>
            <w:ins w:id="18" w:author="vivo-Chenli" w:date="2025-02-02T23:36:00Z">
              <w:r w:rsidR="00420DD0">
                <w:t>s</w:t>
              </w:r>
            </w:ins>
            <w:r w:rsidRPr="00B33F36">
              <w:t xml:space="preserve"> not include bandwidth of the CORESET#0 (if CORESET#0 is present) and CD-SSB</w:t>
            </w:r>
            <w:ins w:id="19" w:author="vivo-Chenli" w:date="2025-02-02T23:06:00Z">
              <w:r>
                <w:t>. For</w:t>
              </w:r>
            </w:ins>
            <w:r w:rsidR="003F1359">
              <w:t xml:space="preserve"> </w:t>
            </w:r>
            <w:del w:id="20" w:author="vivo-Chenli" w:date="2025-02-02T23:06:00Z">
              <w:r w:rsidRPr="00B33F36" w:rsidDel="006A4FDF">
                <w:delText>for PCell/</w:delText>
              </w:r>
            </w:del>
            <w:r w:rsidRPr="00B33F36">
              <w:t>PSCell (if configured)</w:t>
            </w:r>
            <w:ins w:id="21" w:author="vivo-Chenli" w:date="2025-02-02T23:06:00Z">
              <w:r w:rsidR="003D53CD">
                <w:t xml:space="preserve">, </w:t>
              </w:r>
              <w:r w:rsidR="003D53CD">
                <w:rPr>
                  <w:rFonts w:eastAsiaTheme="minorEastAsia" w:hint="eastAsia"/>
                </w:rPr>
                <w:t>b</w:t>
              </w:r>
              <w:r w:rsidR="003D53CD" w:rsidRPr="00A855F4">
                <w:t xml:space="preserve">andwidth of UE-specific RRC configured BWP </w:t>
              </w:r>
              <w:r w:rsidR="003D53CD" w:rsidRPr="005301B5">
                <w:rPr>
                  <w:rFonts w:cs="Arial"/>
                  <w:szCs w:val="18"/>
                </w:rPr>
                <w:t>needs</w:t>
              </w:r>
              <w:r w:rsidR="003D53CD" w:rsidRPr="00AD61D9">
                <w:rPr>
                  <w:rFonts w:cs="Arial"/>
                  <w:szCs w:val="18"/>
                </w:rPr>
                <w:t xml:space="preserve"> </w:t>
              </w:r>
              <w:r w:rsidR="003D53CD" w:rsidRPr="00A855F4">
                <w:t xml:space="preserve">not include bandwidth of the CORESET#0 (if CORESET#0 is present) and </w:t>
              </w:r>
              <w:r w:rsidR="003D53CD">
                <w:rPr>
                  <w:rFonts w:eastAsiaTheme="minorEastAsia" w:hint="eastAsia"/>
                </w:rPr>
                <w:t xml:space="preserve">SSB indicated by </w:t>
              </w:r>
              <w:r w:rsidR="003D53CD" w:rsidRPr="008C3B68">
                <w:rPr>
                  <w:i/>
                  <w:iCs/>
                </w:rPr>
                <w:t>absoluteFrequencySSB</w:t>
              </w:r>
              <w:r w:rsidR="003D53CD">
                <w:rPr>
                  <w:rFonts w:eastAsiaTheme="minorEastAsia" w:hint="eastAsia"/>
                  <w:i/>
                  <w:iCs/>
                </w:rPr>
                <w:t xml:space="preserve"> </w:t>
              </w:r>
              <w:r w:rsidR="003D53CD" w:rsidRPr="008C3B68">
                <w:rPr>
                  <w:rFonts w:eastAsiaTheme="minorEastAsia"/>
                </w:rPr>
                <w:t>(</w:t>
              </w:r>
              <w:r w:rsidR="003D53CD">
                <w:rPr>
                  <w:rFonts w:eastAsiaTheme="minorEastAsia" w:hint="eastAsia"/>
                </w:rPr>
                <w:t>either CD-SSB or NCD-SSB)</w:t>
              </w:r>
            </w:ins>
            <w:r w:rsidRPr="00B33F36">
              <w:t xml:space="preserve">. NCD-SSB within the active DL BWP can be used as the QCL source for other reference signal. </w:t>
            </w:r>
            <w:r w:rsidRPr="00B33F36">
              <w:rPr>
                <w:rFonts w:eastAsiaTheme="minorEastAsia"/>
                <w:lang w:eastAsia="en-US"/>
              </w:rPr>
              <w:t>UE performs L3 intra-frequency measurements without gaps based on NCD-SSB, where the NCD-SSB is within the active DL BWP.</w:t>
            </w:r>
          </w:p>
          <w:p w14:paraId="0A4056DA" w14:textId="5308056B" w:rsidR="006A4FDF" w:rsidRPr="00A855F4" w:rsidRDefault="006A4FDF" w:rsidP="006A4FDF">
            <w:pPr>
              <w:pStyle w:val="TAL"/>
              <w:rPr>
                <w:b/>
                <w:i/>
              </w:rPr>
            </w:pPr>
            <w:r w:rsidRPr="00B33F36">
              <w:rPr>
                <w:rFonts w:cs="Arial"/>
                <w:szCs w:val="18"/>
              </w:rPr>
              <w:t>NOTE:</w:t>
            </w:r>
            <w:r w:rsidRPr="00B33F36">
              <w:rPr>
                <w:rFonts w:cs="Arial"/>
                <w:szCs w:val="18"/>
              </w:rPr>
              <w:tab/>
              <w:t>This feature applies only to PCell and PSCell (if configured). 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61509913" w14:textId="75C4CCF0" w:rsidR="006A4FDF" w:rsidRPr="00A855F4" w:rsidRDefault="006A4FDF" w:rsidP="006A4FDF">
            <w:pPr>
              <w:pStyle w:val="TAL"/>
              <w:jc w:val="center"/>
            </w:pPr>
            <w:r w:rsidRPr="00B33F36">
              <w:t>Band</w:t>
            </w:r>
          </w:p>
        </w:tc>
        <w:tc>
          <w:tcPr>
            <w:tcW w:w="567" w:type="dxa"/>
            <w:tcBorders>
              <w:top w:val="single" w:sz="4" w:space="0" w:color="808080"/>
              <w:left w:val="single" w:sz="4" w:space="0" w:color="808080"/>
              <w:bottom w:val="single" w:sz="4" w:space="0" w:color="808080"/>
              <w:right w:val="single" w:sz="4" w:space="0" w:color="808080"/>
            </w:tcBorders>
          </w:tcPr>
          <w:p w14:paraId="6C0D4A5D" w14:textId="19F71B43" w:rsidR="006A4FDF" w:rsidRPr="00A855F4" w:rsidRDefault="006A4FDF" w:rsidP="006A4FDF">
            <w:pPr>
              <w:pStyle w:val="TAL"/>
              <w:jc w:val="center"/>
            </w:pPr>
            <w:r w:rsidRPr="00B33F36">
              <w:t>No</w:t>
            </w:r>
          </w:p>
        </w:tc>
        <w:tc>
          <w:tcPr>
            <w:tcW w:w="709" w:type="dxa"/>
            <w:tcBorders>
              <w:top w:val="single" w:sz="4" w:space="0" w:color="808080"/>
              <w:left w:val="single" w:sz="4" w:space="0" w:color="808080"/>
              <w:bottom w:val="single" w:sz="4" w:space="0" w:color="808080"/>
              <w:right w:val="single" w:sz="4" w:space="0" w:color="808080"/>
            </w:tcBorders>
          </w:tcPr>
          <w:p w14:paraId="54EAB12B" w14:textId="37DD876C" w:rsidR="006A4FDF" w:rsidRPr="00A855F4" w:rsidRDefault="006A4FDF" w:rsidP="006A4FDF">
            <w:pPr>
              <w:pStyle w:val="TAL"/>
              <w:jc w:val="center"/>
              <w:rPr>
                <w:bCs/>
                <w:iCs/>
              </w:rPr>
            </w:pPr>
            <w:r w:rsidRPr="00B33F36">
              <w:t>N/A</w:t>
            </w:r>
          </w:p>
        </w:tc>
        <w:tc>
          <w:tcPr>
            <w:tcW w:w="728" w:type="dxa"/>
            <w:tcBorders>
              <w:top w:val="single" w:sz="4" w:space="0" w:color="808080"/>
              <w:left w:val="single" w:sz="4" w:space="0" w:color="808080"/>
              <w:bottom w:val="single" w:sz="4" w:space="0" w:color="808080"/>
              <w:right w:val="single" w:sz="4" w:space="0" w:color="808080"/>
            </w:tcBorders>
          </w:tcPr>
          <w:p w14:paraId="4A9BA14D" w14:textId="48A108E9" w:rsidR="006A4FDF" w:rsidRPr="00A855F4" w:rsidRDefault="006A4FDF" w:rsidP="006A4FDF">
            <w:pPr>
              <w:pStyle w:val="TAL"/>
              <w:jc w:val="center"/>
              <w:rPr>
                <w:bCs/>
                <w:iCs/>
              </w:rPr>
            </w:pPr>
            <w:r w:rsidRPr="00B33F36">
              <w:t>N/A</w:t>
            </w:r>
          </w:p>
        </w:tc>
      </w:tr>
      <w:tr w:rsidR="00BC4524" w:rsidRPr="00A855F4" w14:paraId="7B62A73F" w14:textId="77777777" w:rsidTr="008C3B6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CB3D2FA" w14:textId="767271B1" w:rsidR="00BC4524" w:rsidRPr="00B33F36" w:rsidRDefault="00BC4524" w:rsidP="00BC4524">
            <w:pPr>
              <w:pStyle w:val="TAL"/>
              <w:rPr>
                <w:b/>
                <w:bCs/>
                <w:i/>
                <w:iCs/>
              </w:rPr>
            </w:pPr>
            <w:r w:rsidRPr="008606D1">
              <w:rPr>
                <w:b/>
                <w:i/>
                <w:color w:val="FF0000"/>
              </w:rPr>
              <w:t>------------------------------Omit the unrelated part-------------------------------------</w:t>
            </w:r>
          </w:p>
        </w:tc>
        <w:tc>
          <w:tcPr>
            <w:tcW w:w="709" w:type="dxa"/>
            <w:tcBorders>
              <w:top w:val="single" w:sz="4" w:space="0" w:color="808080"/>
              <w:left w:val="single" w:sz="4" w:space="0" w:color="808080"/>
              <w:bottom w:val="single" w:sz="4" w:space="0" w:color="808080"/>
              <w:right w:val="single" w:sz="4" w:space="0" w:color="808080"/>
            </w:tcBorders>
          </w:tcPr>
          <w:p w14:paraId="79B1A9A4" w14:textId="77777777" w:rsidR="00BC4524" w:rsidRPr="00B33F36" w:rsidRDefault="00BC4524" w:rsidP="00BC4524">
            <w:pPr>
              <w:pStyle w:val="TAL"/>
              <w:jc w:val="center"/>
            </w:pPr>
          </w:p>
        </w:tc>
        <w:tc>
          <w:tcPr>
            <w:tcW w:w="567" w:type="dxa"/>
            <w:tcBorders>
              <w:top w:val="single" w:sz="4" w:space="0" w:color="808080"/>
              <w:left w:val="single" w:sz="4" w:space="0" w:color="808080"/>
              <w:bottom w:val="single" w:sz="4" w:space="0" w:color="808080"/>
              <w:right w:val="single" w:sz="4" w:space="0" w:color="808080"/>
            </w:tcBorders>
          </w:tcPr>
          <w:p w14:paraId="2FC5FD34" w14:textId="77777777" w:rsidR="00BC4524" w:rsidRPr="00B33F36" w:rsidRDefault="00BC4524" w:rsidP="00BC4524">
            <w:pPr>
              <w:pStyle w:val="TAL"/>
              <w:jc w:val="center"/>
            </w:pPr>
          </w:p>
        </w:tc>
        <w:tc>
          <w:tcPr>
            <w:tcW w:w="709" w:type="dxa"/>
            <w:tcBorders>
              <w:top w:val="single" w:sz="4" w:space="0" w:color="808080"/>
              <w:left w:val="single" w:sz="4" w:space="0" w:color="808080"/>
              <w:bottom w:val="single" w:sz="4" w:space="0" w:color="808080"/>
              <w:right w:val="single" w:sz="4" w:space="0" w:color="808080"/>
            </w:tcBorders>
          </w:tcPr>
          <w:p w14:paraId="598F7AD9" w14:textId="77777777" w:rsidR="00BC4524" w:rsidRPr="00B33F36" w:rsidRDefault="00BC4524" w:rsidP="00BC4524">
            <w:pPr>
              <w:pStyle w:val="TAL"/>
              <w:jc w:val="center"/>
            </w:pPr>
          </w:p>
        </w:tc>
        <w:tc>
          <w:tcPr>
            <w:tcW w:w="728" w:type="dxa"/>
            <w:tcBorders>
              <w:top w:val="single" w:sz="4" w:space="0" w:color="808080"/>
              <w:left w:val="single" w:sz="4" w:space="0" w:color="808080"/>
              <w:bottom w:val="single" w:sz="4" w:space="0" w:color="808080"/>
              <w:right w:val="single" w:sz="4" w:space="0" w:color="808080"/>
            </w:tcBorders>
          </w:tcPr>
          <w:p w14:paraId="7068B131" w14:textId="77777777" w:rsidR="00BC4524" w:rsidRPr="00B33F36" w:rsidRDefault="00BC4524" w:rsidP="00BC4524">
            <w:pPr>
              <w:pStyle w:val="TAL"/>
              <w:jc w:val="center"/>
            </w:pPr>
          </w:p>
        </w:tc>
      </w:tr>
    </w:tbl>
    <w:p w14:paraId="6F5EF630" w14:textId="1E545BD1" w:rsidR="00E31002" w:rsidRDefault="00E31002" w:rsidP="00524614"/>
    <w:bookmarkEnd w:id="12"/>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Chenli" w:date="2025-02-02T23:53:00Z" w:initials="v">
    <w:p w14:paraId="337A5EDC" w14:textId="7292FF28" w:rsidR="00991922" w:rsidRDefault="00991922">
      <w:pPr>
        <w:pStyle w:val="af8"/>
      </w:pPr>
      <w:r>
        <w:rPr>
          <w:rStyle w:val="af7"/>
        </w:rPr>
        <w:annotationRef/>
      </w:r>
      <w:r>
        <w:t>Companies who support change in TS 38.306</w:t>
      </w:r>
      <w:r w:rsidR="00B345DC">
        <w:t xml:space="preserve"> </w:t>
      </w:r>
      <w:r>
        <w:t xml:space="preserve">are invited to provide comment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7A5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01" w16cex:dateUtc="2025-02-0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7A5EDC" w16cid:durableId="2B4A8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4B26" w14:textId="77777777" w:rsidR="007E1603" w:rsidRDefault="007E1603">
      <w:r>
        <w:separator/>
      </w:r>
    </w:p>
  </w:endnote>
  <w:endnote w:type="continuationSeparator" w:id="0">
    <w:p w14:paraId="032B7975" w14:textId="77777777" w:rsidR="007E1603" w:rsidRDefault="007E1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2B597" w14:textId="77777777" w:rsidR="007E1603" w:rsidRDefault="007E1603">
      <w:r>
        <w:separator/>
      </w:r>
    </w:p>
  </w:footnote>
  <w:footnote w:type="continuationSeparator" w:id="0">
    <w:p w14:paraId="65BFCA1A" w14:textId="77777777" w:rsidR="007E1603" w:rsidRDefault="007E1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33B"/>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69DD"/>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E62"/>
    <w:rsid w:val="00143FF4"/>
    <w:rsid w:val="00144953"/>
    <w:rsid w:val="00144A57"/>
    <w:rsid w:val="00144AB6"/>
    <w:rsid w:val="00144B4A"/>
    <w:rsid w:val="00144D8C"/>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359"/>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0DD0"/>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2BD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96B"/>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2C2"/>
    <w:rsid w:val="007B0465"/>
    <w:rsid w:val="007B07C5"/>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4CC"/>
    <w:rsid w:val="007E06CC"/>
    <w:rsid w:val="007E0B5E"/>
    <w:rsid w:val="007E0D22"/>
    <w:rsid w:val="007E12F0"/>
    <w:rsid w:val="007E1603"/>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1922"/>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D43"/>
    <w:rsid w:val="009B2E65"/>
    <w:rsid w:val="009B307B"/>
    <w:rsid w:val="009B37C9"/>
    <w:rsid w:val="009B3866"/>
    <w:rsid w:val="009B3B73"/>
    <w:rsid w:val="009B3F24"/>
    <w:rsid w:val="009B42EA"/>
    <w:rsid w:val="009B44D1"/>
    <w:rsid w:val="009B4508"/>
    <w:rsid w:val="009B5105"/>
    <w:rsid w:val="009B5B40"/>
    <w:rsid w:val="009B622B"/>
    <w:rsid w:val="009B6432"/>
    <w:rsid w:val="009B6576"/>
    <w:rsid w:val="009B659E"/>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2EE"/>
    <w:rsid w:val="009D3B66"/>
    <w:rsid w:val="009D3B99"/>
    <w:rsid w:val="009D3C45"/>
    <w:rsid w:val="009D3FF7"/>
    <w:rsid w:val="009D4DFB"/>
    <w:rsid w:val="009D5396"/>
    <w:rsid w:val="009D643B"/>
    <w:rsid w:val="009D669A"/>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3C98"/>
    <w:rsid w:val="00A340C6"/>
    <w:rsid w:val="00A34B4C"/>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5DC"/>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168"/>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3</Pages>
  <Words>751</Words>
  <Characters>4283</Characters>
  <Application>Microsoft Office Word</Application>
  <DocSecurity>0</DocSecurity>
  <Lines>35</Lines>
  <Paragraphs>1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59</cp:revision>
  <cp:lastPrinted>2010-06-10T06:19:00Z</cp:lastPrinted>
  <dcterms:created xsi:type="dcterms:W3CDTF">2024-11-19T20:58:00Z</dcterms:created>
  <dcterms:modified xsi:type="dcterms:W3CDTF">2025-02-0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